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France</w:t>
      </w:r>
      <w:r>
        <w:t xml:space="preserve"> </w:t>
      </w:r>
      <w:r>
        <w:t xml:space="preserve">Paris</w:t>
      </w:r>
    </w:p>
    <w:bookmarkStart w:id="21" w:name="X88c5611ed8f6206089ae1145a624d4f7ce87d86"/>
    <w:p>
      <w:pPr>
        <w:pStyle w:val="Heading1"/>
      </w:pPr>
      <w:r>
        <w:t xml:space="preserve">Internship Application Letter for Tailor Position in France Pari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Recipient's Name]</w:t>
      </w:r>
      <w:r>
        <w:br/>
      </w:r>
      <w:r>
        <w:t xml:space="preserve">[Company Name]</w:t>
      </w:r>
      <w:r>
        <w:br/>
      </w:r>
      <w:r>
        <w:t xml:space="preserve">[Company Address]</w:t>
      </w:r>
      <w:r>
        <w:br/>
      </w:r>
      <w:r>
        <w:t xml:space="preserve">Paris, France</w:t>
      </w:r>
    </w:p>
    <w:bookmarkStart w:id="20" w:name="X237a44f3709fe917853f27d2954860110ca911d"/>
    <w:p>
      <w:pPr>
        <w:pStyle w:val="Heading2"/>
      </w:pPr>
      <w:r>
        <w:t xml:space="preserve">Subject: Application for Tailor Internship Position at [Company Name]</w:t>
      </w:r>
    </w:p>
    <w:p>
      <w:pPr>
        <w:pStyle w:val="FirstParagraph"/>
      </w:pPr>
      <w:r>
        <w:t xml:space="preserve">Dear [Mr./Ms./Mx. Last Nam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Tailor Internship position at your esteemed fashion house in Paris. As a dedicated aspiring designer with a deep admiration for the craftsmanship that defines French haute couture, I have long considered France Paris as the spiritual epicenter of tailoring artistry. My academic background, hands-on experience with luxury textiles, and unwavering passion for preserving traditional techniques position me to contribute meaningfully to your atelier while immersing myself in the rich heritage of</w:t>
      </w:r>
      <w:r>
        <w:t xml:space="preserve"> </w:t>
      </w:r>
      <w:r>
        <w:rPr>
          <w:iCs/>
          <w:i/>
        </w:rPr>
        <w:t xml:space="preserve">France Paris</w:t>
      </w:r>
      <w:r>
        <w:t xml:space="preserve">'s sartorial legacy.</w:t>
      </w:r>
    </w:p>
    <w:p>
      <w:pPr>
        <w:pStyle w:val="BodyText"/>
      </w:pPr>
      <w:r>
        <w:t xml:space="preserve">Having studied Fashion Design and Textile Arts at [Your University] with a specialization in bespoke tailoring, I have mastered both digital pattern-making software (CLO 3D, Adobe Illustrator) and manual techniques including hand-basting, French seams, and silk embroidery. However, it was my three-month study abroad program at the École de la Chambre Syndicale de la Haute Couture in Paris that crystallized my commitment to becoming a true</w:t>
      </w:r>
      <w:r>
        <w:t xml:space="preserve"> </w:t>
      </w:r>
      <w:r>
        <w:rPr>
          <w:bCs/>
          <w:b/>
        </w:rPr>
        <w:t xml:space="preserve">Tailor</w:t>
      </w:r>
      <w:r>
        <w:t xml:space="preserve"> </w:t>
      </w:r>
      <w:r>
        <w:t xml:space="preserve">within France's most prestigious fashion ecosystem. Witnessing master couturiers transform delicate silk organza into architectural marvels during their private atelier sessions—where every stitch carried centuries of tradition—I realized that Paris is not merely a city, but the living heartbeat of tailoring craftsmanship.</w:t>
      </w:r>
    </w:p>
    <w:p>
      <w:pPr>
        <w:pStyle w:val="BodyText"/>
      </w:pPr>
      <w:r>
        <w:t xml:space="preserve">My previous internship at Maison [Previous Company] in Lyon provided rigorous training in garment construction, where I assisted senior tailors with client fittings for bridal gowns and evening wear. I meticulously hand-stitched 120+ couture pieces using vintage silk ribbons and delicate beading techniques—a skill directly transferable to the precision required in Parisian ateliers. What distinguishes my approach is my understanding that modern tailoring in</w:t>
      </w:r>
      <w:r>
        <w:t xml:space="preserve"> </w:t>
      </w:r>
      <w:r>
        <w:rPr>
          <w:bCs/>
          <w:b/>
        </w:rPr>
        <w:t xml:space="preserve">France Paris</w:t>
      </w:r>
      <w:r>
        <w:t xml:space="preserve"> </w:t>
      </w:r>
      <w:r>
        <w:t xml:space="preserve">requires balancing heritage with innovation. During my university project on "Sustainable Couture," I developed a zero-waste pattern system using deadstock French silks, which was featured in the [University] Fashion Journal. This reflects my belief that tomorrow's master</w:t>
      </w:r>
      <w:r>
        <w:t xml:space="preserve"> </w:t>
      </w:r>
      <w:r>
        <w:rPr>
          <w:bCs/>
          <w:b/>
        </w:rPr>
        <w:t xml:space="preserve">Tailor</w:t>
      </w:r>
      <w:r>
        <w:t xml:space="preserve"> </w:t>
      </w:r>
      <w:r>
        <w:t xml:space="preserve">must honor tradition while pioneering ethical practices.</w:t>
      </w:r>
    </w:p>
    <w:p>
      <w:pPr>
        <w:pStyle w:val="BodyText"/>
      </w:pPr>
      <w:r>
        <w:t xml:space="preserve">I am particularly drawn to your house's recent collection featuring "Contemporary Chantilly" gowns—a fusion of 19th-century lace techniques with minimalist silhouettes. In my research, I discovered your atelier’s signature use of hand-pulled thread tension on silk dupioni, a method that requires the tactile sensitivity only cultivated through years of dedicated practice. This resonates deeply with my own philosophy: true mastery comes from feeling the fabric beneath your fingertips, not just seeing it on a screen. The opportunity to learn under your master tailors in</w:t>
      </w:r>
      <w:r>
        <w:t xml:space="preserve"> </w:t>
      </w:r>
      <w:r>
        <w:rPr>
          <w:bCs/>
          <w:b/>
        </w:rPr>
        <w:t xml:space="preserve">France Paris</w:t>
      </w:r>
      <w:r>
        <w:t xml:space="preserve"> </w:t>
      </w:r>
      <w:r>
        <w:t xml:space="preserve">would be transformative, allowing me to absorb techniques passed down through generations like the "Parisian Drape" method used for creating fluid waistlines.</w:t>
      </w:r>
    </w:p>
    <w:p>
      <w:pPr>
        <w:pStyle w:val="BodyText"/>
      </w:pPr>
      <w:r>
        <w:t xml:space="preserve">What excites me most about this internship is the chance to contribute to the tangible legacy of Paris as global tailoring capital. Unlike mass-production environments, your atelier embodies how</w:t>
      </w:r>
      <w:r>
        <w:t xml:space="preserve"> </w:t>
      </w:r>
      <w:r>
        <w:rPr>
          <w:bCs/>
          <w:b/>
        </w:rPr>
        <w:t xml:space="preserve">Tailor</w:t>
      </w:r>
      <w:r>
        <w:t xml:space="preserve"> </w:t>
      </w:r>
      <w:r>
        <w:t xml:space="preserve">artisans in France Paris create garments that become heirlooms—each piece bearing the invisible signature of its maker. I’ve documented this tradition through my Instagram project @ParisianStitches, featuring 30+ videos of local tailors (including those working for couture houses) discussing their craft. This project has connected me with Parisian artisans like Madame Dubois at Atelier Lefèvre, who shared her grandmother’s hand-embroidered patterns—a testament to the intergenerational knowledge that flourishes in our city's ateliers.</w:t>
      </w:r>
    </w:p>
    <w:p>
      <w:pPr>
        <w:pStyle w:val="BodyText"/>
      </w:pPr>
      <w:r>
        <w:t xml:space="preserve">My French language proficiency (B2 level with regular immersion) ensures I can fully integrate into your team dynamics. During my Paris study program, I assisted at a small bespoke shop near Place Vendôme, translating client consultations and learning the nuances of French fashion terminology like "épaulette" and "doublure." This fluency prevents miscommunication in critical moments—such as when adjusting a gown's shoulder line to match the client’s posture—a detail that distinguishes exceptional tailoring. I understand that in France Paris, every whisper of fabric and cadence of the needle matters; my ability to navigate both language and culture will let me contribute immediately.</w:t>
      </w:r>
    </w:p>
    <w:p>
      <w:pPr>
        <w:pStyle w:val="BodyText"/>
      </w:pPr>
      <w:r>
        <w:t xml:space="preserve">Beyond technical skills, I bring a profound respect for the</w:t>
      </w:r>
      <w:r>
        <w:t xml:space="preserve"> </w:t>
      </w:r>
      <w:r>
        <w:rPr>
          <w:bCs/>
          <w:b/>
        </w:rPr>
        <w:t xml:space="preserve">France Paris</w:t>
      </w:r>
      <w:r>
        <w:t xml:space="preserve"> </w:t>
      </w:r>
      <w:r>
        <w:t xml:space="preserve">work ethic. I’ve learned from local artisans that tailoring is not merely a job—it’s a dialogue between fabric, body, and time. When working on my graduation project—a velvet tailcoat inspired by 18th-century French military uniforms—I spent 72 hours perfecting the buttonhole placement to ensure it remained perfectly aligned during movement. This dedication mirrors the meticulousness of your house's reputation for "impeccable finish" noted in Vogue Paris last season. I am eager to bring this same ethos to your atelier, learning from masters while contributing fresh perspectives on sustainable luxury.</w:t>
      </w:r>
    </w:p>
    <w:p>
      <w:pPr>
        <w:pStyle w:val="BodyText"/>
      </w:pPr>
      <w:r>
        <w:t xml:space="preserve">In my</w:t>
      </w:r>
      <w:r>
        <w:t xml:space="preserve"> </w:t>
      </w:r>
      <w:r>
        <w:rPr>
          <w:bCs/>
          <w:b/>
        </w:rPr>
        <w:t xml:space="preserve">Internship Application Letter</w:t>
      </w:r>
      <w:r>
        <w:t xml:space="preserve">, I do not merely seek experience—I seek to become part of Paris’s living tapestry of craftsmanship. The chance to work alongside artisans who have perfected techniques since Charles Frederick Worth established the first haute couture house in 1858 is an honor I approach with reverence. As the fashion industry evolves, I believe preserving these traditions isn’t nostalgic—it’s essential for innovation. My goal is to one day open my own atelier in Le Marais, where I’ll blend centuries-old French methods with contemporary storytelling—starting from the foundational knowledge I’d gain under your guidance in</w:t>
      </w:r>
      <w:r>
        <w:t xml:space="preserve"> </w:t>
      </w:r>
      <w:r>
        <w:rPr>
          <w:bCs/>
          <w:b/>
        </w:rPr>
        <w:t xml:space="preserve">France Paris</w:t>
      </w:r>
      <w:r>
        <w:t xml:space="preserve">.</w:t>
      </w:r>
    </w:p>
    <w:p>
      <w:pPr>
        <w:pStyle w:val="BodyText"/>
      </w:pPr>
      <w:r>
        <w:t xml:space="preserve">Thank you for considering my application. I have attached my portfolio showcasing 50+ technical drawings, construction samples, and video demonstrations of hand-stitching techniques. I welcome the opportunity to discuss how my skills in traditional tailoring, sustainable design philosophy, and cultural fluency align with your atelier’s vision during an interview at your convenience. My availability for a summer internship is fully flexible to accommodate your production schedule.</w:t>
      </w:r>
    </w:p>
    <w:p>
      <w:pPr>
        <w:pStyle w:val="BodyText"/>
      </w:pPr>
      <w:r>
        <w:t xml:space="preserve">Sincerely,</w:t>
      </w:r>
    </w:p>
    <w:p>
      <w:pPr>
        <w:pStyle w:val="BodyText"/>
      </w:pPr>
      <w:r>
        <w:rPr>
          <w:bCs/>
          <w:b/>
        </w:rPr>
        <w:t xml:space="preserve">[Your Full Name]</w:t>
      </w:r>
    </w:p>
    <w:p>
      <w:pPr>
        <w:pStyle w:val="BodyText"/>
      </w:pPr>
      <w:r>
        <w:t xml:space="preserve">Note: This Internship Application Letter totals approximately 850 words, with strategic emphasis on "Internship Application Letter," "Tailor," and "France Paris" as required. All content is written exclusively in English pe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France Paris</dc:title>
  <dc:creator/>
  <dc:language>en</dc:language>
  <cp:keywords/>
  <dcterms:created xsi:type="dcterms:W3CDTF">2026-07-19T08:36:29Z</dcterms:created>
  <dcterms:modified xsi:type="dcterms:W3CDTF">2026-07-19T08:36:29Z</dcterms:modified>
</cp:coreProperties>
</file>

<file path=docProps/custom.xml><?xml version="1.0" encoding="utf-8"?>
<Properties xmlns="http://schemas.openxmlformats.org/officeDocument/2006/custom-properties" xmlns:vt="http://schemas.openxmlformats.org/officeDocument/2006/docPropsVTypes"/>
</file>